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2615"/>
        <w:gridCol w:w="1176"/>
        <w:gridCol w:w="7525"/>
        <w:gridCol w:w="1176"/>
        <w:gridCol w:w="954"/>
        <w:gridCol w:w="954"/>
      </w:tblGrid>
      <w:tr w:rsidR="0089188D" w:rsidRPr="0089188D" w14:paraId="631C922B" w14:textId="77777777" w:rsidTr="0089188D">
        <w:trPr>
          <w:trHeight w:val="1995"/>
        </w:trPr>
        <w:tc>
          <w:tcPr>
            <w:tcW w:w="2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7D33" w14:textId="4044A692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88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2576" behindDoc="0" locked="0" layoutInCell="1" allowOverlap="1" wp14:anchorId="7E6961E0" wp14:editId="5B96B904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0</wp:posOffset>
                  </wp:positionV>
                  <wp:extent cx="1285875" cy="1285875"/>
                  <wp:effectExtent l="0" t="0" r="9525" b="9525"/>
                  <wp:wrapNone/>
                  <wp:docPr id="7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0BFEFA-3257-4FDB-864A-D977D0301F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3A0BFEFA-3257-4FDB-864A-D977D0301FB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2858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99"/>
            </w:tblGrid>
            <w:tr w:rsidR="0089188D" w:rsidRPr="0089188D" w14:paraId="290841A3" w14:textId="77777777">
              <w:trPr>
                <w:trHeight w:val="1995"/>
                <w:tblCellSpacing w:w="0" w:type="dxa"/>
              </w:trPr>
              <w:tc>
                <w:tcPr>
                  <w:tcW w:w="2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E0CC3D" w14:textId="77777777" w:rsidR="0089188D" w:rsidRPr="0089188D" w:rsidRDefault="0089188D" w:rsidP="0089188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3CCADF42" w14:textId="77777777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3C709" w14:textId="149F0732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88D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BDCB8A0" wp14:editId="663AD912">
                      <wp:simplePos x="0" y="0"/>
                      <wp:positionH relativeFrom="column">
                        <wp:posOffset>581025</wp:posOffset>
                      </wp:positionH>
                      <wp:positionV relativeFrom="paragraph">
                        <wp:posOffset>323850</wp:posOffset>
                      </wp:positionV>
                      <wp:extent cx="4610100" cy="733425"/>
                      <wp:effectExtent l="0" t="0" r="0" b="0"/>
                      <wp:wrapNone/>
                      <wp:docPr id="5" name="Rectangle 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499415E-6532-4E2A-B924-DED45F872F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07415" cy="73981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46AE9FB" w14:textId="77777777" w:rsidR="0089188D" w:rsidRDefault="0089188D" w:rsidP="0089188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89188D">
                                    <w:rPr>
                                      <w:rFonts w:ascii="Arial Narrow" w:hAnsi="Arial Narrow" w:cstheme="minorBidi"/>
                                      <w:b/>
                                      <w:bCs/>
                                      <w:color w:val="000000" w:themeColor="text1"/>
                                      <w:sz w:val="88"/>
                                      <w:szCs w:val="88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onthly</w:t>
                                  </w:r>
                                  <w:r w:rsidRPr="0089188D">
                                    <w:rPr>
                                      <w:rFonts w:ascii="Arial Narrow" w:hAnsi="Arial Narrow" w:cstheme="minorBidi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88"/>
                                      <w:szCs w:val="88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Bill Tracker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DCB8A0" id="Rectangle 5" o:spid="_x0000_s1026" style="position:absolute;margin-left:45.75pt;margin-top:25.5pt;width:363pt;height:57.75pt;z-index:2516746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" filled="f" stroked="f">
                      <v:textbox style="mso-fit-shape-to-text:t">
                        <w:txbxContent>
                          <w:p w14:paraId="046AE9FB" w14:textId="77777777" w:rsidR="0089188D" w:rsidRDefault="0089188D" w:rsidP="0089188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89188D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sz w:val="88"/>
                                <w:szCs w:val="8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onthly</w:t>
                            </w:r>
                            <w:r w:rsidRPr="0089188D">
                              <w:rPr>
                                <w:rFonts w:ascii="Arial Narrow" w:hAnsi="Arial Narrow" w:cstheme="minorBidi"/>
                                <w:b/>
                                <w:bCs/>
                                <w:color w:val="000000" w:themeColor="text1"/>
                                <w:position w:val="1"/>
                                <w:sz w:val="88"/>
                                <w:szCs w:val="88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Bill Track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89188D" w:rsidRPr="0089188D" w14:paraId="54C492E5" w14:textId="77777777">
              <w:trPr>
                <w:trHeight w:val="1995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5778DD" w14:textId="77777777" w:rsidR="0089188D" w:rsidRPr="0089188D" w:rsidRDefault="0089188D" w:rsidP="0089188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4444884" w14:textId="77777777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A3F5" w14:textId="77777777" w:rsidR="0089188D" w:rsidRPr="0089188D" w:rsidRDefault="0089188D" w:rsidP="008918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A3BA" w14:textId="5C8A3DBB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188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3600" behindDoc="0" locked="0" layoutInCell="1" allowOverlap="1" wp14:anchorId="4DA3A6DE" wp14:editId="5BDA30AD">
                  <wp:simplePos x="0" y="0"/>
                  <wp:positionH relativeFrom="column">
                    <wp:posOffset>495300</wp:posOffset>
                  </wp:positionH>
                  <wp:positionV relativeFrom="paragraph">
                    <wp:posOffset>19050</wp:posOffset>
                  </wp:positionV>
                  <wp:extent cx="1285875" cy="1285875"/>
                  <wp:effectExtent l="0" t="0" r="9525" b="9525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F37288-86F5-4E5A-A1C3-86BDA85EE67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3EF37288-86F5-4E5A-A1C3-86BDA85EE67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2858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89188D" w:rsidRPr="0089188D" w14:paraId="3DB48E2B" w14:textId="77777777">
              <w:trPr>
                <w:trHeight w:val="1995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9F979" w14:textId="77777777" w:rsidR="0089188D" w:rsidRPr="0089188D" w:rsidRDefault="0089188D" w:rsidP="0089188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52BEE129" w14:textId="77777777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BE0E" w14:textId="77777777" w:rsidR="0089188D" w:rsidRPr="0089188D" w:rsidRDefault="0089188D" w:rsidP="008918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08F7" w14:textId="77777777" w:rsidR="0089188D" w:rsidRPr="0089188D" w:rsidRDefault="0089188D" w:rsidP="008918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188D" w:rsidRPr="0089188D" w14:paraId="4681B69D" w14:textId="77777777" w:rsidTr="00EE289E">
        <w:trPr>
          <w:trHeight w:val="270"/>
        </w:trPr>
        <w:tc>
          <w:tcPr>
            <w:tcW w:w="124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355F" w14:textId="0D634EB1" w:rsidR="0089188D" w:rsidRPr="0089188D" w:rsidRDefault="0089188D" w:rsidP="008918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188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19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6238" w14:textId="77777777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89188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YYYY&gt;</w:t>
            </w:r>
          </w:p>
        </w:tc>
      </w:tr>
      <w:tr w:rsidR="0089188D" w:rsidRPr="0089188D" w14:paraId="47B788C9" w14:textId="77777777" w:rsidTr="0089188D">
        <w:trPr>
          <w:trHeight w:val="278"/>
        </w:trPr>
        <w:tc>
          <w:tcPr>
            <w:tcW w:w="12492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6F0E6" w14:textId="75DE9E19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88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908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DED5B" w14:textId="1C3A9EFE" w:rsidR="0089188D" w:rsidRPr="0089188D" w:rsidRDefault="0089188D" w:rsidP="008918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9188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 </w:t>
            </w:r>
          </w:p>
        </w:tc>
      </w:tr>
    </w:tbl>
    <w:p w14:paraId="5C761444" w14:textId="38F45955" w:rsidR="000E5DC1" w:rsidRPr="0089188D" w:rsidRDefault="000E5DC1" w:rsidP="000E5DC1">
      <w:pPr>
        <w:spacing w:after="0"/>
        <w:rPr>
          <w:sz w:val="6"/>
          <w:szCs w:val="6"/>
        </w:rPr>
      </w:pPr>
    </w:p>
    <w:tbl>
      <w:tblPr>
        <w:tblW w:w="14395" w:type="dxa"/>
        <w:tblLook w:val="04A0" w:firstRow="1" w:lastRow="0" w:firstColumn="1" w:lastColumn="0" w:noHBand="0" w:noVBand="1"/>
      </w:tblPr>
      <w:tblGrid>
        <w:gridCol w:w="2425"/>
        <w:gridCol w:w="997"/>
        <w:gridCol w:w="1001"/>
        <w:gridCol w:w="995"/>
        <w:gridCol w:w="996"/>
        <w:gridCol w:w="1001"/>
        <w:gridCol w:w="997"/>
        <w:gridCol w:w="996"/>
        <w:gridCol w:w="1001"/>
        <w:gridCol w:w="994"/>
        <w:gridCol w:w="995"/>
        <w:gridCol w:w="1001"/>
        <w:gridCol w:w="996"/>
      </w:tblGrid>
      <w:tr w:rsidR="0089188D" w:rsidRPr="0089188D" w14:paraId="4BE4FA2D" w14:textId="77777777" w:rsidTr="00F56AB6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21541425" w14:textId="77777777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Bill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noWrap/>
            <w:vAlign w:val="center"/>
            <w:hideMark/>
          </w:tcPr>
          <w:p w14:paraId="1BDE5B3C" w14:textId="77777777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Jan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73D4F0F7" w14:textId="4B2D1729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Feb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0BD7E495" w14:textId="7468CEDD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Mar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6A7D8CAF" w14:textId="6D8B1600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Apr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4845F849" w14:textId="3F52E73B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May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5B0DA601" w14:textId="35A64F89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Jun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001DCCD3" w14:textId="12477985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Jul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5F88F62C" w14:textId="2458DCDD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Aug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0500A1E1" w14:textId="044ED689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Sep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59B22A96" w14:textId="2318AF0F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Oct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543A5406" w14:textId="5CB6539A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Nov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595959"/>
            <w:vAlign w:val="center"/>
          </w:tcPr>
          <w:p w14:paraId="3C8B6D18" w14:textId="263ED9E8" w:rsidR="0089188D" w:rsidRPr="0089188D" w:rsidRDefault="0089188D" w:rsidP="008918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</w:rPr>
            </w:pPr>
            <w:r w:rsidRPr="0089188D">
              <w:rPr>
                <w:rFonts w:eastAsia="Times New Roman" w:cstheme="minorHAnsi"/>
                <w:b/>
                <w:bCs/>
                <w:color w:val="FFFFFF"/>
              </w:rPr>
              <w:t>Dec</w:t>
            </w:r>
          </w:p>
        </w:tc>
      </w:tr>
      <w:tr w:rsidR="0089188D" w:rsidRPr="0089188D" w14:paraId="33DD7AAC" w14:textId="77777777" w:rsidTr="0089188D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E3C2A1" w14:textId="1433C183" w:rsidR="0089188D" w:rsidRPr="0089188D" w:rsidRDefault="0089188D" w:rsidP="0089188D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Mortgage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AE9141" w14:textId="2E93DECD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0725E2" w14:textId="6DA096B0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1,497.0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451C94" w14:textId="6D9BF286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62C90" w14:textId="42D4826A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C85F23" w14:textId="042980C5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1,497.0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F69EDA" w14:textId="384ED1D4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38E291" w14:textId="19CBBE43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58B88E" w14:textId="2D0EC4AA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1,497.0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ACFE4C" w14:textId="44FF8630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A473DE" w14:textId="14817202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FDBF59" w14:textId="5D1FAFBB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1,497.0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A29FEA" w14:textId="15F55B01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</w:tr>
      <w:tr w:rsidR="0089188D" w:rsidRPr="0089188D" w14:paraId="04370C65" w14:textId="77777777" w:rsidTr="0089188D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7CE742" w14:textId="209379B6" w:rsidR="0089188D" w:rsidRPr="0089188D" w:rsidRDefault="0089188D" w:rsidP="0089188D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Car Loan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C0BE53" w14:textId="1E5BDA27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5226A2" w14:textId="44CCDCF7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A0DC55" w14:textId="0245BE8F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31A4A9" w14:textId="48AC2AB9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86C3EE" w14:textId="0FEFCC96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1767D1" w14:textId="7D8844A5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F67533" w14:textId="6FBE69F2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265.50</w:t>
            </w: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FAE8CF" w14:textId="05687C9E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C251BF" w14:textId="08D24332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C6F2AA" w14:textId="2D0A8D0F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583B46" w14:textId="1D6E56F4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E6CC43" w14:textId="00B0E5D9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</w:tr>
      <w:tr w:rsidR="0089188D" w:rsidRPr="0089188D" w14:paraId="797A4534" w14:textId="77777777" w:rsidTr="0089188D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F1F44" w14:textId="62BDE695" w:rsidR="0089188D" w:rsidRPr="0089188D" w:rsidRDefault="0089188D" w:rsidP="0089188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9188D">
              <w:rPr>
                <w:rFonts w:eastAsia="Times New Roman" w:cstheme="minorHAnsi"/>
                <w:color w:val="000000"/>
              </w:rPr>
              <w:t>Life Insurance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7F5DBB" w14:textId="4AC7D5EF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3B834F" w14:textId="41509097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294644" w14:textId="05C06788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797881" w14:textId="513BFF5D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0CE45" w14:textId="79D73C94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60C01" w14:textId="13091C23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42.1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C73B29" w14:textId="225AF1A7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356198" w14:textId="517F793D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EDEBEC" w14:textId="39DC3F91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807F32" w14:textId="5F68283B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C7F6E" w14:textId="6F670CEF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D13F67" w14:textId="2AE85865" w:rsidR="0089188D" w:rsidRPr="0089188D" w:rsidRDefault="0089188D" w:rsidP="0089188D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  <w:r w:rsidRPr="0089188D">
              <w:rPr>
                <w:rFonts w:eastAsia="Times New Roman" w:cstheme="minorHAnsi"/>
                <w:color w:val="000000"/>
              </w:rPr>
              <w:t>42.10</w:t>
            </w:r>
          </w:p>
        </w:tc>
      </w:tr>
      <w:tr w:rsidR="0089188D" w:rsidRPr="0089188D" w14:paraId="28F24298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68BA7A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6A83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314F2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B5818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36D81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0D695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8EE6C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39294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F25F3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3B9E9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3EF57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5CD44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48FBD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5736B83F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F192BD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974E79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AA74D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2145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E2D6B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553D5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20333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59865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82BA4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30078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9CF36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325C7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12BF0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555EF521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4720C7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14E9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161C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4013F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4A9EF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0E7B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85E84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2C468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B84D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4E38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8C82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84009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16D10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794B6944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3725D4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B2F78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CDE04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21406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B1B0D9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DA5C7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19D65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4169C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84CA4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50890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A5310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56937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63FF7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34C94B9F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124006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2F1CC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705FD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1917D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B3718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18637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AD01B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27540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D01B49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B3B1E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E05A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EC8E6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1F9CA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54A50CEE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66D8E6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BAF2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9A76B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C8437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D0D39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51496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78D0B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EB414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347AB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53A4B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E357E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AFF4C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4EA1E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6AC7DD9A" w14:textId="77777777" w:rsidTr="002A286B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EDD848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8F297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7400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A03F9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B323D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2051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39CFA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DFBEB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A3464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CC9BB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E879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54B21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C01A9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6D832496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8D4E3D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bookmarkStart w:id="0" w:name="_GoBack"/>
            <w:bookmarkEnd w:id="0"/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FF463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356D7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B564F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F03A4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F916C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ECA239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181FD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89C78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B96DA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AF613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30C5B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1D84F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24114DC6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EED42C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4E660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AC6C9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F8F9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C55D0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8E3A5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611E5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6617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6645B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8C2589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88E63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F59A7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3374B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54DCBFB8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E16EE2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7B8A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23D5B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CB3276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5BB64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6D9538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0258E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18EA9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D3CF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487E7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29421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D8A36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0076DC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89188D" w:rsidRPr="0089188D" w14:paraId="1F7C03C2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B3E1F7" w14:textId="77777777" w:rsidR="0089188D" w:rsidRPr="0089188D" w:rsidRDefault="0089188D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09EB2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04BD9A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EA737E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5D8B9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C18330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2A605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3808FF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BE1027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7E8934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624BFD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09CFF3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7B691B" w14:textId="77777777" w:rsidR="0089188D" w:rsidRPr="0089188D" w:rsidRDefault="0089188D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EE289E" w:rsidRPr="0089188D" w14:paraId="5E7E998F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5CA092" w14:textId="77777777" w:rsidR="00EE289E" w:rsidRPr="0089188D" w:rsidRDefault="00EE289E" w:rsidP="002A28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88D7E1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CEC096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BEF90E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6581A1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2AB48F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5DBF33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CB48F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27B228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EA8B10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E5B930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FE07C9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bCs/>
              </w:rPr>
            </w:pP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7D56FB" w14:textId="77777777" w:rsidR="00EE289E" w:rsidRPr="0089188D" w:rsidRDefault="00EE289E" w:rsidP="002A28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EE289E" w:rsidRPr="0089188D" w14:paraId="2E210F86" w14:textId="77777777" w:rsidTr="00EE289E">
        <w:trPr>
          <w:trHeight w:val="405"/>
        </w:trPr>
        <w:tc>
          <w:tcPr>
            <w:tcW w:w="24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A8DFDF" w14:textId="34CB30A9" w:rsidR="00EE289E" w:rsidRPr="00EE289E" w:rsidRDefault="00EE289E" w:rsidP="00EE289E">
            <w:pPr>
              <w:spacing w:after="0" w:line="240" w:lineRule="auto"/>
              <w:rPr>
                <w:rFonts w:eastAsia="Times New Roman" w:cstheme="minorHAnsi"/>
                <w:b/>
                <w:color w:val="000000"/>
              </w:rPr>
            </w:pPr>
            <w:r w:rsidRPr="00EE289E">
              <w:rPr>
                <w:rFonts w:eastAsia="Times New Roman" w:cstheme="minorHAnsi"/>
                <w:b/>
                <w:color w:val="000000"/>
              </w:rPr>
              <w:t>Total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A16945" w14:textId="6CC923CE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504E43" w14:textId="7B6F7BCF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1,762.50</w:t>
            </w: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D74426" w14:textId="7EEDBCA4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265.50</w:t>
            </w: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5E172E" w14:textId="016AD6F1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AC3474" w14:textId="7AC49CA9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1,762.50</w:t>
            </w:r>
          </w:p>
        </w:tc>
        <w:tc>
          <w:tcPr>
            <w:tcW w:w="99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64F978" w14:textId="63BAF9AD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307.60</w:t>
            </w: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C33454" w14:textId="17095803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BB5C26" w14:textId="5C822FB9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1,497.00</w:t>
            </w:r>
          </w:p>
        </w:tc>
        <w:tc>
          <w:tcPr>
            <w:tcW w:w="9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CAEB48" w14:textId="096DB4BC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0.00</w:t>
            </w:r>
          </w:p>
        </w:tc>
        <w:tc>
          <w:tcPr>
            <w:tcW w:w="9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B0FBF4" w14:textId="50BB52AF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0.00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BE8E77" w14:textId="3D5FDADE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1,497.00</w:t>
            </w:r>
          </w:p>
        </w:tc>
        <w:tc>
          <w:tcPr>
            <w:tcW w:w="99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6C485E" w14:textId="215C4194" w:rsidR="00EE289E" w:rsidRPr="00EE289E" w:rsidRDefault="00EE289E" w:rsidP="00EE289E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</w:rPr>
            </w:pPr>
            <w:r w:rsidRPr="00EE289E">
              <w:rPr>
                <w:rFonts w:ascii="Calibri" w:eastAsia="Times New Roman" w:hAnsi="Calibri" w:cs="Calibri"/>
                <w:b/>
                <w:bCs/>
                <w:color w:val="000000"/>
              </w:rPr>
              <w:t>42.10</w:t>
            </w:r>
          </w:p>
        </w:tc>
      </w:tr>
    </w:tbl>
    <w:p w14:paraId="3D713A5E" w14:textId="77777777" w:rsidR="0089188D" w:rsidRPr="0089188D" w:rsidRDefault="0089188D" w:rsidP="0089188D">
      <w:pPr>
        <w:spacing w:after="0"/>
        <w:rPr>
          <w:sz w:val="2"/>
          <w:szCs w:val="2"/>
        </w:rPr>
      </w:pPr>
    </w:p>
    <w:p w14:paraId="41EB0D9D" w14:textId="77777777" w:rsidR="00AB4815" w:rsidRPr="00AB4815" w:rsidRDefault="00AB4815" w:rsidP="00AB4815">
      <w:pPr>
        <w:spacing w:after="0"/>
        <w:rPr>
          <w:sz w:val="2"/>
          <w:szCs w:val="2"/>
        </w:rPr>
      </w:pPr>
    </w:p>
    <w:sectPr w:rsidR="00AB4815" w:rsidRPr="00AB4815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0ACA2" w14:textId="77777777" w:rsidR="00B634D7" w:rsidRDefault="00B634D7" w:rsidP="00025008">
      <w:pPr>
        <w:spacing w:after="0" w:line="240" w:lineRule="auto"/>
      </w:pPr>
      <w:r>
        <w:separator/>
      </w:r>
    </w:p>
  </w:endnote>
  <w:endnote w:type="continuationSeparator" w:id="0">
    <w:p w14:paraId="03B1B636" w14:textId="77777777" w:rsidR="00B634D7" w:rsidRDefault="00B634D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9E2B8" w14:textId="77777777" w:rsidR="00B634D7" w:rsidRDefault="00B634D7" w:rsidP="00025008">
      <w:pPr>
        <w:spacing w:after="0" w:line="240" w:lineRule="auto"/>
      </w:pPr>
      <w:r>
        <w:separator/>
      </w:r>
    </w:p>
  </w:footnote>
  <w:footnote w:type="continuationSeparator" w:id="0">
    <w:p w14:paraId="72A79728" w14:textId="77777777" w:rsidR="00B634D7" w:rsidRDefault="00B634D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0E5DC1"/>
    <w:rsid w:val="00134413"/>
    <w:rsid w:val="0018020B"/>
    <w:rsid w:val="002B0324"/>
    <w:rsid w:val="00326E95"/>
    <w:rsid w:val="003369DC"/>
    <w:rsid w:val="00344E11"/>
    <w:rsid w:val="00462DDA"/>
    <w:rsid w:val="005F2A8E"/>
    <w:rsid w:val="00614671"/>
    <w:rsid w:val="00681862"/>
    <w:rsid w:val="006B33D7"/>
    <w:rsid w:val="00782B9B"/>
    <w:rsid w:val="007A0B79"/>
    <w:rsid w:val="00830903"/>
    <w:rsid w:val="00862B37"/>
    <w:rsid w:val="0089188D"/>
    <w:rsid w:val="008C6E2C"/>
    <w:rsid w:val="00924D6B"/>
    <w:rsid w:val="00926C13"/>
    <w:rsid w:val="00981384"/>
    <w:rsid w:val="009C0569"/>
    <w:rsid w:val="00A66F94"/>
    <w:rsid w:val="00AB4815"/>
    <w:rsid w:val="00AD49A7"/>
    <w:rsid w:val="00B24FCF"/>
    <w:rsid w:val="00B634D7"/>
    <w:rsid w:val="00C1590A"/>
    <w:rsid w:val="00CE1356"/>
    <w:rsid w:val="00D06D1B"/>
    <w:rsid w:val="00E11C79"/>
    <w:rsid w:val="00EE289E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2-04T01:51:00Z</dcterms:created>
  <dcterms:modified xsi:type="dcterms:W3CDTF">2020-02-04T02:04:00Z</dcterms:modified>
</cp:coreProperties>
</file>